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1A21" w:rsidRDefault="00DE2A23" w:rsidP="00DE2A23">
      <w:pPr>
        <w:tabs>
          <w:tab w:val="left" w:pos="543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943350</wp:posOffset>
                </wp:positionH>
                <wp:positionV relativeFrom="paragraph">
                  <wp:posOffset>0</wp:posOffset>
                </wp:positionV>
                <wp:extent cx="2286000" cy="135255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0" cy="1352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DE2A23" w:rsidRPr="00DE2A23" w:rsidRDefault="00DE2A23" w:rsidP="00DE2A23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DE2A23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CITY OF CREEDMOOR</w:t>
                            </w:r>
                          </w:p>
                          <w:p w:rsidR="00DE2A23" w:rsidRPr="00DE2A23" w:rsidRDefault="00DE2A23" w:rsidP="00DE2A23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DE2A23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DEI ADVISORY BOARD</w:t>
                            </w:r>
                          </w:p>
                          <w:p w:rsidR="00DE2A23" w:rsidRPr="00DE2A23" w:rsidRDefault="0083554F" w:rsidP="00DE2A23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August 24, 2022</w:t>
                            </w:r>
                          </w:p>
                          <w:p w:rsidR="00DE2A23" w:rsidRPr="00DE2A23" w:rsidRDefault="00D877CA" w:rsidP="00DE2A23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6:0</w:t>
                            </w:r>
                            <w:r w:rsidR="00DE2A23" w:rsidRPr="00DE2A23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0 P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10.5pt;margin-top:0;width:180pt;height:10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" fillcolor="white [3201]" stroked="f" strokeweight=".5pt">
                <v:textbox>
                  <w:txbxContent>
                    <w:p w:rsidR="00DE2A23" w:rsidRPr="00DE2A23" w:rsidRDefault="00DE2A23" w:rsidP="00DE2A23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DE2A23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CITY OF CREEDMOOR</w:t>
                      </w:r>
                    </w:p>
                    <w:p w:rsidR="00DE2A23" w:rsidRPr="00DE2A23" w:rsidRDefault="00DE2A23" w:rsidP="00DE2A23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DE2A23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DEI ADVISORY BOARD</w:t>
                      </w:r>
                    </w:p>
                    <w:p w:rsidR="00DE2A23" w:rsidRPr="00DE2A23" w:rsidRDefault="0083554F" w:rsidP="00DE2A23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August 24, 2022</w:t>
                      </w:r>
                    </w:p>
                    <w:p w:rsidR="00DE2A23" w:rsidRPr="00DE2A23" w:rsidRDefault="00D877CA" w:rsidP="00DE2A23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6:0</w:t>
                      </w:r>
                      <w:r w:rsidR="00DE2A23" w:rsidRPr="00DE2A23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0 P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9F684AB" wp14:editId="114C7A07">
            <wp:extent cx="996950" cy="914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7040" cy="914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</w:p>
    <w:p w:rsidR="00DE2A23" w:rsidRDefault="00DE2A23" w:rsidP="00DE2A23">
      <w:pPr>
        <w:tabs>
          <w:tab w:val="left" w:pos="5430"/>
        </w:tabs>
      </w:pPr>
    </w:p>
    <w:p w:rsidR="00DE2A23" w:rsidRDefault="00DE2A23" w:rsidP="00DE2A23">
      <w:pPr>
        <w:tabs>
          <w:tab w:val="left" w:pos="5430"/>
        </w:tabs>
      </w:pPr>
    </w:p>
    <w:p w:rsidR="00DE2A23" w:rsidRPr="00D877CA" w:rsidRDefault="00DE2A23" w:rsidP="00DE2A23">
      <w:pPr>
        <w:pStyle w:val="ListParagraph"/>
        <w:numPr>
          <w:ilvl w:val="0"/>
          <w:numId w:val="1"/>
        </w:numPr>
        <w:tabs>
          <w:tab w:val="left" w:pos="5430"/>
        </w:tabs>
        <w:spacing w:line="480" w:lineRule="auto"/>
        <w:rPr>
          <w:rFonts w:ascii="Times New Roman" w:hAnsi="Times New Roman" w:cs="Times New Roman"/>
          <w:b/>
          <w:sz w:val="28"/>
          <w:szCs w:val="28"/>
        </w:rPr>
      </w:pPr>
      <w:r w:rsidRPr="00D877CA">
        <w:rPr>
          <w:rFonts w:ascii="Times New Roman" w:hAnsi="Times New Roman" w:cs="Times New Roman"/>
          <w:b/>
          <w:sz w:val="28"/>
          <w:szCs w:val="28"/>
        </w:rPr>
        <w:t>CALL TO ORDER AND INVOCATION</w:t>
      </w:r>
    </w:p>
    <w:p w:rsidR="00DE2A23" w:rsidRPr="00D877CA" w:rsidRDefault="00DE2A23" w:rsidP="00DE2A23">
      <w:pPr>
        <w:pStyle w:val="ListParagraph"/>
        <w:numPr>
          <w:ilvl w:val="0"/>
          <w:numId w:val="1"/>
        </w:numPr>
        <w:tabs>
          <w:tab w:val="left" w:pos="5430"/>
        </w:tabs>
        <w:spacing w:line="480" w:lineRule="auto"/>
        <w:rPr>
          <w:rFonts w:ascii="Times New Roman" w:hAnsi="Times New Roman" w:cs="Times New Roman"/>
          <w:b/>
          <w:sz w:val="28"/>
          <w:szCs w:val="28"/>
        </w:rPr>
      </w:pPr>
      <w:r w:rsidRPr="00D877CA">
        <w:rPr>
          <w:rFonts w:ascii="Times New Roman" w:hAnsi="Times New Roman" w:cs="Times New Roman"/>
          <w:b/>
          <w:sz w:val="28"/>
          <w:szCs w:val="28"/>
        </w:rPr>
        <w:t>PLEDGE OF ALLEGIANCE</w:t>
      </w:r>
    </w:p>
    <w:p w:rsidR="00DE2A23" w:rsidRPr="00D877CA" w:rsidRDefault="00DE2A23" w:rsidP="00DE2A23">
      <w:pPr>
        <w:pStyle w:val="ListParagraph"/>
        <w:numPr>
          <w:ilvl w:val="0"/>
          <w:numId w:val="1"/>
        </w:numPr>
        <w:tabs>
          <w:tab w:val="left" w:pos="5430"/>
        </w:tabs>
        <w:spacing w:line="480" w:lineRule="auto"/>
        <w:rPr>
          <w:rFonts w:ascii="Times New Roman" w:hAnsi="Times New Roman" w:cs="Times New Roman"/>
          <w:b/>
          <w:sz w:val="28"/>
          <w:szCs w:val="28"/>
        </w:rPr>
      </w:pPr>
      <w:r w:rsidRPr="00D877CA">
        <w:rPr>
          <w:rFonts w:ascii="Times New Roman" w:hAnsi="Times New Roman" w:cs="Times New Roman"/>
          <w:b/>
          <w:sz w:val="28"/>
          <w:szCs w:val="28"/>
        </w:rPr>
        <w:t>APPROVAL OF AGENDA</w:t>
      </w:r>
    </w:p>
    <w:p w:rsidR="007A7390" w:rsidRPr="00D877CA" w:rsidRDefault="007A7390" w:rsidP="00DE2A23">
      <w:pPr>
        <w:pStyle w:val="ListParagraph"/>
        <w:numPr>
          <w:ilvl w:val="0"/>
          <w:numId w:val="1"/>
        </w:numPr>
        <w:tabs>
          <w:tab w:val="left" w:pos="5430"/>
        </w:tabs>
        <w:spacing w:line="480" w:lineRule="auto"/>
        <w:rPr>
          <w:rFonts w:ascii="Times New Roman" w:hAnsi="Times New Roman" w:cs="Times New Roman"/>
          <w:b/>
          <w:sz w:val="28"/>
          <w:szCs w:val="28"/>
        </w:rPr>
      </w:pPr>
      <w:r w:rsidRPr="00D877CA">
        <w:rPr>
          <w:rFonts w:ascii="Times New Roman" w:hAnsi="Times New Roman" w:cs="Times New Roman"/>
          <w:b/>
          <w:sz w:val="28"/>
          <w:szCs w:val="28"/>
        </w:rPr>
        <w:t>PUBLIC COMMENT</w:t>
      </w:r>
    </w:p>
    <w:p w:rsidR="00DE2A23" w:rsidRDefault="00DE2A23" w:rsidP="00DE2A23">
      <w:pPr>
        <w:pStyle w:val="ListParagraph"/>
        <w:numPr>
          <w:ilvl w:val="0"/>
          <w:numId w:val="1"/>
        </w:numPr>
        <w:tabs>
          <w:tab w:val="left" w:pos="5430"/>
        </w:tabs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D877CA">
        <w:rPr>
          <w:rFonts w:ascii="Times New Roman" w:hAnsi="Times New Roman" w:cs="Times New Roman"/>
          <w:b/>
          <w:sz w:val="28"/>
          <w:szCs w:val="28"/>
        </w:rPr>
        <w:t>DISCUSSION ITEMS</w:t>
      </w:r>
    </w:p>
    <w:p w:rsidR="0083554F" w:rsidRDefault="0083554F" w:rsidP="00E33841">
      <w:pPr>
        <w:pStyle w:val="ListParagraph"/>
        <w:numPr>
          <w:ilvl w:val="1"/>
          <w:numId w:val="1"/>
        </w:numPr>
        <w:tabs>
          <w:tab w:val="left" w:pos="543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C DEI AB/GCHRC Leadership Summit</w:t>
      </w:r>
    </w:p>
    <w:p w:rsidR="0083554F" w:rsidRDefault="0083554F" w:rsidP="00E33841">
      <w:pPr>
        <w:pStyle w:val="ListParagraph"/>
        <w:numPr>
          <w:ilvl w:val="1"/>
          <w:numId w:val="1"/>
        </w:numPr>
        <w:tabs>
          <w:tab w:val="left" w:pos="543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C DEI AB Constituent Town Hall</w:t>
      </w:r>
    </w:p>
    <w:p w:rsidR="0083554F" w:rsidRDefault="0083554F" w:rsidP="00E33841">
      <w:pPr>
        <w:pStyle w:val="ListParagraph"/>
        <w:numPr>
          <w:ilvl w:val="1"/>
          <w:numId w:val="1"/>
        </w:numPr>
        <w:tabs>
          <w:tab w:val="left" w:pos="543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C DEI AB Constituent Survey</w:t>
      </w:r>
    </w:p>
    <w:p w:rsidR="0083554F" w:rsidRDefault="0083554F" w:rsidP="00E33841">
      <w:pPr>
        <w:pStyle w:val="ListParagraph"/>
        <w:numPr>
          <w:ilvl w:val="1"/>
          <w:numId w:val="1"/>
        </w:numPr>
        <w:tabs>
          <w:tab w:val="left" w:pos="543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ol for BOC</w:t>
      </w:r>
      <w:bookmarkStart w:id="0" w:name="_GoBack"/>
      <w:bookmarkEnd w:id="0"/>
    </w:p>
    <w:p w:rsidR="0083554F" w:rsidRDefault="0083554F" w:rsidP="00E33841">
      <w:pPr>
        <w:pStyle w:val="ListParagraph"/>
        <w:numPr>
          <w:ilvl w:val="1"/>
          <w:numId w:val="1"/>
        </w:numPr>
        <w:tabs>
          <w:tab w:val="left" w:pos="543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hedule for Music Festival</w:t>
      </w:r>
    </w:p>
    <w:p w:rsidR="0083554F" w:rsidRDefault="0083554F" w:rsidP="00E33841">
      <w:pPr>
        <w:pStyle w:val="ListParagraph"/>
        <w:numPr>
          <w:ilvl w:val="1"/>
          <w:numId w:val="1"/>
        </w:numPr>
        <w:tabs>
          <w:tab w:val="left" w:pos="543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rvey questions for the festival and town hall</w:t>
      </w:r>
    </w:p>
    <w:p w:rsidR="0083554F" w:rsidRDefault="0083554F" w:rsidP="00E33841">
      <w:pPr>
        <w:pStyle w:val="ListParagraph"/>
        <w:numPr>
          <w:ilvl w:val="1"/>
          <w:numId w:val="1"/>
        </w:numPr>
        <w:tabs>
          <w:tab w:val="left" w:pos="543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wn </w:t>
      </w:r>
      <w:r w:rsidR="004A542C"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>all final agenda and flyers</w:t>
      </w:r>
    </w:p>
    <w:p w:rsidR="0083554F" w:rsidRDefault="0083554F" w:rsidP="0083554F">
      <w:pPr>
        <w:pStyle w:val="ListParagraph"/>
        <w:tabs>
          <w:tab w:val="left" w:pos="5430"/>
        </w:tabs>
        <w:spacing w:line="24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:rsidR="00DE2A23" w:rsidRPr="00D877CA" w:rsidRDefault="00DE2A23" w:rsidP="00DE2A23">
      <w:pPr>
        <w:pStyle w:val="ListParagraph"/>
        <w:numPr>
          <w:ilvl w:val="0"/>
          <w:numId w:val="1"/>
        </w:numPr>
        <w:tabs>
          <w:tab w:val="left" w:pos="5430"/>
        </w:tabs>
        <w:spacing w:line="480" w:lineRule="auto"/>
        <w:rPr>
          <w:rFonts w:ascii="Times New Roman" w:hAnsi="Times New Roman" w:cs="Times New Roman"/>
          <w:b/>
          <w:sz w:val="28"/>
          <w:szCs w:val="28"/>
        </w:rPr>
      </w:pPr>
      <w:r w:rsidRPr="00D877CA">
        <w:rPr>
          <w:rFonts w:ascii="Times New Roman" w:hAnsi="Times New Roman" w:cs="Times New Roman"/>
          <w:b/>
          <w:sz w:val="28"/>
          <w:szCs w:val="28"/>
        </w:rPr>
        <w:t>OTHER BUSINESS</w:t>
      </w:r>
    </w:p>
    <w:p w:rsidR="00D877CA" w:rsidRDefault="0083554F" w:rsidP="00E33841">
      <w:pPr>
        <w:pStyle w:val="ListParagraph"/>
        <w:numPr>
          <w:ilvl w:val="0"/>
          <w:numId w:val="5"/>
        </w:numPr>
        <w:tabs>
          <w:tab w:val="left" w:pos="54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CoC DEI AB Member Recruiting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:rsidR="00D877CA" w:rsidRPr="00E33841" w:rsidRDefault="00D877CA" w:rsidP="00D877CA">
      <w:pPr>
        <w:pStyle w:val="ListParagraph"/>
        <w:tabs>
          <w:tab w:val="left" w:pos="5430"/>
        </w:tabs>
        <w:spacing w:line="240" w:lineRule="auto"/>
        <w:ind w:left="1440"/>
        <w:rPr>
          <w:rFonts w:ascii="Times New Roman" w:hAnsi="Times New Roman" w:cs="Times New Roman"/>
          <w:sz w:val="28"/>
          <w:szCs w:val="28"/>
        </w:rPr>
      </w:pPr>
    </w:p>
    <w:p w:rsidR="00DE2A23" w:rsidRPr="00D877CA" w:rsidRDefault="00DE2A23" w:rsidP="00DE2A23">
      <w:pPr>
        <w:pStyle w:val="ListParagraph"/>
        <w:numPr>
          <w:ilvl w:val="0"/>
          <w:numId w:val="1"/>
        </w:numPr>
        <w:tabs>
          <w:tab w:val="left" w:pos="5430"/>
        </w:tabs>
        <w:spacing w:line="480" w:lineRule="auto"/>
        <w:rPr>
          <w:rFonts w:ascii="Times New Roman" w:hAnsi="Times New Roman" w:cs="Times New Roman"/>
          <w:b/>
          <w:sz w:val="28"/>
          <w:szCs w:val="28"/>
        </w:rPr>
      </w:pPr>
      <w:r w:rsidRPr="00D877CA">
        <w:rPr>
          <w:rFonts w:ascii="Times New Roman" w:hAnsi="Times New Roman" w:cs="Times New Roman"/>
          <w:b/>
          <w:sz w:val="28"/>
          <w:szCs w:val="28"/>
        </w:rPr>
        <w:t>ADJOURNMENT</w:t>
      </w:r>
    </w:p>
    <w:sectPr w:rsidR="00DE2A23" w:rsidRPr="00D877CA" w:rsidSect="00E33841">
      <w:pgSz w:w="12240" w:h="15840"/>
      <w:pgMar w:top="1440" w:right="1008" w:bottom="1440" w:left="1008" w:header="720" w:footer="720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2A23" w:rsidRDefault="00DE2A23" w:rsidP="00DE2A23">
      <w:pPr>
        <w:spacing w:after="0" w:line="240" w:lineRule="auto"/>
      </w:pPr>
      <w:r>
        <w:separator/>
      </w:r>
    </w:p>
  </w:endnote>
  <w:endnote w:type="continuationSeparator" w:id="0">
    <w:p w:rsidR="00DE2A23" w:rsidRDefault="00DE2A23" w:rsidP="00DE2A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2A23" w:rsidRDefault="00DE2A23" w:rsidP="00DE2A23">
      <w:pPr>
        <w:spacing w:after="0" w:line="240" w:lineRule="auto"/>
      </w:pPr>
      <w:r>
        <w:separator/>
      </w:r>
    </w:p>
  </w:footnote>
  <w:footnote w:type="continuationSeparator" w:id="0">
    <w:p w:rsidR="00DE2A23" w:rsidRDefault="00DE2A23" w:rsidP="00DE2A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F317A"/>
    <w:multiLevelType w:val="hybridMultilevel"/>
    <w:tmpl w:val="825A4BE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535A7BE0"/>
    <w:multiLevelType w:val="hybridMultilevel"/>
    <w:tmpl w:val="AA60D2E6"/>
    <w:lvl w:ilvl="0" w:tplc="5D46CCF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E43B96"/>
    <w:multiLevelType w:val="hybridMultilevel"/>
    <w:tmpl w:val="7114A1A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C7228E"/>
    <w:multiLevelType w:val="hybridMultilevel"/>
    <w:tmpl w:val="A1000E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713584E"/>
    <w:multiLevelType w:val="hybridMultilevel"/>
    <w:tmpl w:val="C4322916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7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MDIxNTGwNDI2NzBR0lEKTi0uzszPAykwqgUAtcqZzCwAAAA="/>
  </w:docVars>
  <w:rsids>
    <w:rsidRoot w:val="00DE2A23"/>
    <w:rsid w:val="004A542C"/>
    <w:rsid w:val="004C319B"/>
    <w:rsid w:val="00502602"/>
    <w:rsid w:val="00571BFC"/>
    <w:rsid w:val="007A7390"/>
    <w:rsid w:val="0083554F"/>
    <w:rsid w:val="00C84639"/>
    <w:rsid w:val="00CC1C04"/>
    <w:rsid w:val="00D877CA"/>
    <w:rsid w:val="00DE2A23"/>
    <w:rsid w:val="00E33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2AD2F"/>
  <w15:chartTrackingRefBased/>
  <w15:docId w15:val="{8902C88C-9645-4282-AC5A-F0880978C2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2A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2A23"/>
  </w:style>
  <w:style w:type="paragraph" w:styleId="Footer">
    <w:name w:val="footer"/>
    <w:basedOn w:val="Normal"/>
    <w:link w:val="FooterChar"/>
    <w:uiPriority w:val="99"/>
    <w:unhideWhenUsed/>
    <w:rsid w:val="00DE2A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2A23"/>
  </w:style>
  <w:style w:type="paragraph" w:styleId="ListParagraph">
    <w:name w:val="List Paragraph"/>
    <w:basedOn w:val="Normal"/>
    <w:uiPriority w:val="34"/>
    <w:qFormat/>
    <w:rsid w:val="00DE2A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Murphy</dc:creator>
  <cp:keywords/>
  <dc:description/>
  <cp:lastModifiedBy>Barbara Rouse</cp:lastModifiedBy>
  <cp:revision>2</cp:revision>
  <dcterms:created xsi:type="dcterms:W3CDTF">2022-08-24T13:50:00Z</dcterms:created>
  <dcterms:modified xsi:type="dcterms:W3CDTF">2022-08-24T13:50:00Z</dcterms:modified>
</cp:coreProperties>
</file>